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A179B" w14:textId="58B50F7B" w:rsidR="00594219" w:rsidRPr="00DF680B" w:rsidRDefault="00E02252" w:rsidP="00DF680B">
      <w:pPr>
        <w:jc w:val="center"/>
        <w:rPr>
          <w:b/>
          <w:u w:val="single"/>
        </w:rPr>
      </w:pPr>
      <w:r>
        <w:rPr>
          <w:b/>
          <w:u w:val="single"/>
        </w:rPr>
        <w:t>ALL DEFECT LIST</w:t>
      </w:r>
    </w:p>
    <w:p w14:paraId="1D888F5F" w14:textId="77777777" w:rsidR="00594219" w:rsidRDefault="00594219"/>
    <w:tbl>
      <w:tblPr>
        <w:tblW w:w="94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66"/>
        <w:gridCol w:w="1701"/>
        <w:gridCol w:w="2268"/>
        <w:gridCol w:w="971"/>
        <w:gridCol w:w="900"/>
        <w:gridCol w:w="2070"/>
        <w:gridCol w:w="595"/>
      </w:tblGrid>
      <w:tr w:rsidR="005B6CE5" w14:paraId="23853472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0409CEEA" w14:textId="77777777" w:rsidR="005B6CE5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701" w:type="dxa"/>
            <w:shd w:val="clear" w:color="auto" w:fill="FFFFFF" w:themeFill="background1"/>
          </w:tcPr>
          <w:p w14:paraId="0753A53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68" w:type="dxa"/>
            <w:shd w:val="clear" w:color="auto" w:fill="FFFFFF" w:themeFill="background1"/>
          </w:tcPr>
          <w:p w14:paraId="2EF5663A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971" w:type="dxa"/>
            <w:shd w:val="clear" w:color="auto" w:fill="FFFFFF" w:themeFill="background1"/>
          </w:tcPr>
          <w:p w14:paraId="175F8A9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00" w:type="dxa"/>
            <w:shd w:val="clear" w:color="auto" w:fill="FFFFFF" w:themeFill="background1"/>
          </w:tcPr>
          <w:p w14:paraId="4754ED0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2070" w:type="dxa"/>
            <w:shd w:val="clear" w:color="auto" w:fill="FFFFFF" w:themeFill="background1"/>
          </w:tcPr>
          <w:p w14:paraId="20159FB3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95" w:type="dxa"/>
            <w:shd w:val="clear" w:color="auto" w:fill="FFFFFF" w:themeFill="background1"/>
          </w:tcPr>
          <w:p w14:paraId="789C696B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7A667D14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4839B59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shd w:val="clear" w:color="auto" w:fill="FFFFFF" w:themeFill="background1"/>
          </w:tcPr>
          <w:p w14:paraId="68F7E97F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1 -Product Perspective – Usage of term IOT.</w:t>
            </w:r>
          </w:p>
        </w:tc>
        <w:tc>
          <w:tcPr>
            <w:tcW w:w="2268" w:type="dxa"/>
            <w:shd w:val="clear" w:color="auto" w:fill="FFFFFF" w:themeFill="background1"/>
          </w:tcPr>
          <w:p w14:paraId="09C59B36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ward Reference - No prior explanation /reference to it.</w:t>
            </w:r>
          </w:p>
        </w:tc>
        <w:tc>
          <w:tcPr>
            <w:tcW w:w="971" w:type="dxa"/>
            <w:shd w:val="clear" w:color="auto" w:fill="FFFFFF" w:themeFill="background1"/>
          </w:tcPr>
          <w:p w14:paraId="7CE0139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00" w:type="dxa"/>
            <w:shd w:val="clear" w:color="auto" w:fill="FFFFFF" w:themeFill="background1"/>
          </w:tcPr>
          <w:p w14:paraId="3B5BC7A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6AA048B2" w14:textId="78B045FD" w:rsidR="005B6CE5" w:rsidRDefault="005B6CE5" w:rsidP="003C26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06C54E" w14:textId="710C3C85" w:rsidR="00362C3F" w:rsidRDefault="00362C3F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y to explain iot</w:t>
            </w:r>
          </w:p>
        </w:tc>
        <w:tc>
          <w:tcPr>
            <w:tcW w:w="595" w:type="dxa"/>
            <w:shd w:val="clear" w:color="auto" w:fill="FFFFFF" w:themeFill="background1"/>
          </w:tcPr>
          <w:p w14:paraId="5DCC1C4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567A4CC7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48D9509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shd w:val="clear" w:color="auto" w:fill="FFFFFF" w:themeFill="background1"/>
          </w:tcPr>
          <w:p w14:paraId="53F49E8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3 -Needs and Features – Security Measures - Home Alarms.</w:t>
            </w:r>
          </w:p>
        </w:tc>
        <w:tc>
          <w:tcPr>
            <w:tcW w:w="2268" w:type="dxa"/>
            <w:shd w:val="clear" w:color="auto" w:fill="FFFFFF" w:themeFill="background1"/>
          </w:tcPr>
          <w:p w14:paraId="6A7237F8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ntelligibility - Stating just a device name is not enough to define it as a feature and its purpose.</w:t>
            </w:r>
          </w:p>
        </w:tc>
        <w:tc>
          <w:tcPr>
            <w:tcW w:w="971" w:type="dxa"/>
            <w:shd w:val="clear" w:color="auto" w:fill="FFFFFF" w:themeFill="background1"/>
          </w:tcPr>
          <w:p w14:paraId="3ADA1543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00" w:type="dxa"/>
            <w:shd w:val="clear" w:color="auto" w:fill="FFFFFF" w:themeFill="background1"/>
          </w:tcPr>
          <w:p w14:paraId="5B6E81F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2070" w:type="dxa"/>
            <w:shd w:val="clear" w:color="auto" w:fill="FFFFFF" w:themeFill="background1"/>
          </w:tcPr>
          <w:p w14:paraId="397C6CF2" w14:textId="3C94BD93" w:rsidR="005B6CE5" w:rsidRDefault="003C263D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hrase it</w:t>
            </w:r>
          </w:p>
        </w:tc>
        <w:tc>
          <w:tcPr>
            <w:tcW w:w="595" w:type="dxa"/>
            <w:shd w:val="clear" w:color="auto" w:fill="FFFFFF" w:themeFill="background1"/>
          </w:tcPr>
          <w:p w14:paraId="756C4AB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09F00A6D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2CE05E76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shd w:val="clear" w:color="auto" w:fill="FFFFFF" w:themeFill="background1"/>
          </w:tcPr>
          <w:p w14:paraId="3694AB7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ssing feature for Window access control</w:t>
            </w:r>
          </w:p>
        </w:tc>
        <w:tc>
          <w:tcPr>
            <w:tcW w:w="2268" w:type="dxa"/>
            <w:shd w:val="clear" w:color="auto" w:fill="FFFFFF" w:themeFill="background1"/>
          </w:tcPr>
          <w:p w14:paraId="00838CFE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mission – No specific feature mentions anything about an automated Window access control</w:t>
            </w:r>
          </w:p>
        </w:tc>
        <w:tc>
          <w:tcPr>
            <w:tcW w:w="971" w:type="dxa"/>
            <w:shd w:val="clear" w:color="auto" w:fill="FFFFFF" w:themeFill="background1"/>
          </w:tcPr>
          <w:p w14:paraId="51C490B0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7CEF946A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2070" w:type="dxa"/>
            <w:shd w:val="clear" w:color="auto" w:fill="FFFFFF" w:themeFill="background1"/>
          </w:tcPr>
          <w:p w14:paraId="0E1DA211" w14:textId="413B8F70" w:rsidR="005B6CE5" w:rsidRDefault="005B4291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feature for windows</w:t>
            </w:r>
          </w:p>
        </w:tc>
        <w:tc>
          <w:tcPr>
            <w:tcW w:w="595" w:type="dxa"/>
            <w:shd w:val="clear" w:color="auto" w:fill="FFFFFF" w:themeFill="background1"/>
          </w:tcPr>
          <w:p w14:paraId="21DF2DE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078D6B53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58CCAA79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shd w:val="clear" w:color="auto" w:fill="FFFFFF" w:themeFill="background1"/>
          </w:tcPr>
          <w:p w14:paraId="3EB4CA9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3 - Needs and Features – Multi User Mode of Operation and Household Automation.</w:t>
            </w:r>
          </w:p>
        </w:tc>
        <w:tc>
          <w:tcPr>
            <w:tcW w:w="2268" w:type="dxa"/>
            <w:shd w:val="clear" w:color="auto" w:fill="FFFFFF" w:themeFill="background1"/>
          </w:tcPr>
          <w:p w14:paraId="38CD96AB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rong Conflict – Multiple users can trigger contradictory commands for the same room. Say switch on the AC and Open Window</w:t>
            </w:r>
          </w:p>
        </w:tc>
        <w:tc>
          <w:tcPr>
            <w:tcW w:w="971" w:type="dxa"/>
            <w:shd w:val="clear" w:color="auto" w:fill="FFFFFF" w:themeFill="background1"/>
          </w:tcPr>
          <w:p w14:paraId="4219E959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7719E34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37303258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595" w:type="dxa"/>
            <w:shd w:val="clear" w:color="auto" w:fill="FFFFFF" w:themeFill="background1"/>
          </w:tcPr>
          <w:p w14:paraId="4F082C0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3EBC7762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575B08C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shd w:val="clear" w:color="auto" w:fill="FFFFFF" w:themeFill="background1"/>
          </w:tcPr>
          <w:p w14:paraId="5A6C618E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eds and Features - Security Measures – Exploiting Emergency Detection for doing 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trusion.</w:t>
            </w:r>
          </w:p>
        </w:tc>
        <w:tc>
          <w:tcPr>
            <w:tcW w:w="2268" w:type="dxa"/>
            <w:shd w:val="clear" w:color="auto" w:fill="FFFFFF" w:themeFill="background1"/>
          </w:tcPr>
          <w:p w14:paraId="0AE7655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trong Conflict – An intruder might try to create an emergency like situation say a small fire to trigger Emergency Detection system to open all doors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indows.</w:t>
            </w:r>
          </w:p>
        </w:tc>
        <w:tc>
          <w:tcPr>
            <w:tcW w:w="971" w:type="dxa"/>
            <w:shd w:val="clear" w:color="auto" w:fill="FFFFFF" w:themeFill="background1"/>
          </w:tcPr>
          <w:p w14:paraId="6A26C15F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6BD5376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6DBB0E6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595" w:type="dxa"/>
            <w:shd w:val="clear" w:color="auto" w:fill="FFFFFF" w:themeFill="background1"/>
          </w:tcPr>
          <w:p w14:paraId="3C23A6A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</w:tbl>
    <w:p w14:paraId="211EE47E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30j0zll" w:colFirst="0" w:colLast="0"/>
      <w:bookmarkEnd w:id="0"/>
    </w:p>
    <w:p w14:paraId="4CCD0494" w14:textId="12E2C7FD" w:rsidR="005B6CE5" w:rsidRPr="005D02C6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02C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D02C6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94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6"/>
        <w:gridCol w:w="1701"/>
        <w:gridCol w:w="2268"/>
        <w:gridCol w:w="1559"/>
        <w:gridCol w:w="992"/>
        <w:gridCol w:w="851"/>
        <w:gridCol w:w="1134"/>
      </w:tblGrid>
      <w:tr w:rsidR="005B6CE5" w14:paraId="6847448C" w14:textId="77777777" w:rsidTr="00467D61">
        <w:trPr>
          <w:jc w:val="center"/>
        </w:trPr>
        <w:tc>
          <w:tcPr>
            <w:tcW w:w="966" w:type="dxa"/>
          </w:tcPr>
          <w:p w14:paraId="75246078" w14:textId="77777777" w:rsidR="005B6CE5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</w:t>
            </w:r>
          </w:p>
          <w:p w14:paraId="70357B01" w14:textId="0F95C253" w:rsidR="000B1240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1701" w:type="dxa"/>
          </w:tcPr>
          <w:p w14:paraId="4EBCBC04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68" w:type="dxa"/>
          </w:tcPr>
          <w:p w14:paraId="3985B99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59" w:type="dxa"/>
          </w:tcPr>
          <w:p w14:paraId="5A2DFBB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</w:tcPr>
          <w:p w14:paraId="311FAE12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</w:tcPr>
          <w:p w14:paraId="2765C0A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34" w:type="dxa"/>
          </w:tcPr>
          <w:p w14:paraId="059CB7E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675B8304" w14:textId="77777777" w:rsidTr="00467D61">
        <w:trPr>
          <w:jc w:val="center"/>
        </w:trPr>
        <w:tc>
          <w:tcPr>
            <w:tcW w:w="966" w:type="dxa"/>
          </w:tcPr>
          <w:p w14:paraId="111D9AD6" w14:textId="3975F917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14:paraId="37C9AD6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umptions:</w:t>
            </w:r>
          </w:p>
          <w:p w14:paraId="4F0E21F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roller and the smart devices both provide support for connectivity using Wi-Fi/Bluetooth</w:t>
            </w:r>
          </w:p>
        </w:tc>
        <w:tc>
          <w:tcPr>
            <w:tcW w:w="2268" w:type="dxa"/>
          </w:tcPr>
          <w:p w14:paraId="6C39902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 Structuring</w:t>
            </w:r>
          </w:p>
          <w:p w14:paraId="775C8521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umption does not differentiate local and remote connectivity</w:t>
            </w:r>
          </w:p>
          <w:p w14:paraId="336C362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966570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4626623E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4993BA2B" w14:textId="517FF40C" w:rsidR="005B6CE5" w:rsidRDefault="0093746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hrase to introduce local and remote connectivity</w:t>
            </w:r>
          </w:p>
        </w:tc>
        <w:tc>
          <w:tcPr>
            <w:tcW w:w="1134" w:type="dxa"/>
          </w:tcPr>
          <w:p w14:paraId="4359CEB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774863C3" w14:textId="77777777" w:rsidTr="00467D61">
        <w:trPr>
          <w:jc w:val="center"/>
        </w:trPr>
        <w:tc>
          <w:tcPr>
            <w:tcW w:w="966" w:type="dxa"/>
          </w:tcPr>
          <w:p w14:paraId="3CBE1010" w14:textId="0C7CADB5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01" w:type="dxa"/>
          </w:tcPr>
          <w:p w14:paraId="627B06F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urity Measures:</w:t>
            </w:r>
          </w:p>
          <w:p w14:paraId="24C6DA5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ome Alarm and Intrusion detection</w:t>
            </w:r>
          </w:p>
        </w:tc>
        <w:tc>
          <w:tcPr>
            <w:tcW w:w="2268" w:type="dxa"/>
          </w:tcPr>
          <w:p w14:paraId="7BB326A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Home Alarm is triggered when intrusion is detected</w:t>
            </w:r>
          </w:p>
        </w:tc>
        <w:tc>
          <w:tcPr>
            <w:tcW w:w="1559" w:type="dxa"/>
          </w:tcPr>
          <w:p w14:paraId="22DFAA5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7996B03B" w14:textId="25D91B38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24F3C577" w14:textId="40EB1BC3" w:rsidR="008907AD" w:rsidRDefault="008907AD" w:rsidP="00E119E8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6EB2DC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E5573E9" w14:textId="77777777" w:rsidTr="00467D61">
        <w:trPr>
          <w:jc w:val="center"/>
        </w:trPr>
        <w:tc>
          <w:tcPr>
            <w:tcW w:w="966" w:type="dxa"/>
          </w:tcPr>
          <w:p w14:paraId="2F2837B0" w14:textId="51BDBF9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34ED1A8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Detection</w:t>
            </w:r>
          </w:p>
        </w:tc>
        <w:tc>
          <w:tcPr>
            <w:tcW w:w="2268" w:type="dxa"/>
          </w:tcPr>
          <w:p w14:paraId="0720753C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complete - Does not provide insight on how to notify emergencies</w:t>
            </w:r>
          </w:p>
        </w:tc>
        <w:tc>
          <w:tcPr>
            <w:tcW w:w="1559" w:type="dxa"/>
          </w:tcPr>
          <w:p w14:paraId="033E2264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01BA1486" w14:textId="14F6059E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5AB20304" w14:textId="462E9E07" w:rsidR="005B6CE5" w:rsidRDefault="007C5D2D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we need merge notify and emergency feature</w:t>
            </w:r>
          </w:p>
        </w:tc>
        <w:tc>
          <w:tcPr>
            <w:tcW w:w="1134" w:type="dxa"/>
          </w:tcPr>
          <w:p w14:paraId="7A2A92F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AE3B9F2" w14:textId="77777777" w:rsidTr="00467D61">
        <w:trPr>
          <w:jc w:val="center"/>
        </w:trPr>
        <w:tc>
          <w:tcPr>
            <w:tcW w:w="966" w:type="dxa"/>
          </w:tcPr>
          <w:p w14:paraId="3F4C8B7C" w14:textId="10728B8F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768FE5B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omation of the Lightning of the room and Automated window blinds</w:t>
            </w:r>
          </w:p>
        </w:tc>
        <w:tc>
          <w:tcPr>
            <w:tcW w:w="2268" w:type="dxa"/>
          </w:tcPr>
          <w:p w14:paraId="096C9D3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rong Conflict - Lighting in a room can be affected by natural light</w:t>
            </w:r>
          </w:p>
        </w:tc>
        <w:tc>
          <w:tcPr>
            <w:tcW w:w="1559" w:type="dxa"/>
          </w:tcPr>
          <w:p w14:paraId="26D8D51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6773F2CD" w14:textId="3D4242CF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663690B1" w14:textId="050C9AA8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659B78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270AC979" w14:textId="77777777" w:rsidTr="00467D61">
        <w:trPr>
          <w:jc w:val="center"/>
        </w:trPr>
        <w:tc>
          <w:tcPr>
            <w:tcW w:w="966" w:type="dxa"/>
          </w:tcPr>
          <w:p w14:paraId="1D616051" w14:textId="39A94A95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01" w:type="dxa"/>
          </w:tcPr>
          <w:p w14:paraId="3BB8D061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notification</w:t>
            </w:r>
          </w:p>
        </w:tc>
        <w:tc>
          <w:tcPr>
            <w:tcW w:w="2268" w:type="dxa"/>
          </w:tcPr>
          <w:p w14:paraId="3C1EE19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mission - Emergency notifications should also be displayed in local monitors and through voice base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ssistants</w:t>
            </w:r>
          </w:p>
        </w:tc>
        <w:tc>
          <w:tcPr>
            <w:tcW w:w="1559" w:type="dxa"/>
          </w:tcPr>
          <w:p w14:paraId="07C2561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jor</w:t>
            </w:r>
          </w:p>
        </w:tc>
        <w:tc>
          <w:tcPr>
            <w:tcW w:w="992" w:type="dxa"/>
          </w:tcPr>
          <w:p w14:paraId="456CCB0D" w14:textId="3209D2D2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79B69BBE" w14:textId="36ABC6C7" w:rsidR="005B6CE5" w:rsidRDefault="00DD01DC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cal monitor and voice based </w:t>
            </w:r>
          </w:p>
        </w:tc>
        <w:tc>
          <w:tcPr>
            <w:tcW w:w="1134" w:type="dxa"/>
          </w:tcPr>
          <w:p w14:paraId="6D81C90C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B9E8A7C" w14:textId="77777777" w:rsidTr="00467D61">
        <w:trPr>
          <w:jc w:val="center"/>
        </w:trPr>
        <w:tc>
          <w:tcPr>
            <w:tcW w:w="966" w:type="dxa"/>
          </w:tcPr>
          <w:p w14:paraId="63DFE106" w14:textId="17E89D2B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01" w:type="dxa"/>
          </w:tcPr>
          <w:p w14:paraId="1EC89A9E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age</w:t>
            </w:r>
          </w:p>
        </w:tc>
        <w:tc>
          <w:tcPr>
            <w:tcW w:w="2268" w:type="dxa"/>
          </w:tcPr>
          <w:p w14:paraId="10E0676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Local and cloud storage</w:t>
            </w:r>
          </w:p>
        </w:tc>
        <w:tc>
          <w:tcPr>
            <w:tcW w:w="1559" w:type="dxa"/>
          </w:tcPr>
          <w:p w14:paraId="0BEBC99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6FA254CA" w14:textId="3DE9910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419BB18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CF69AD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2C5EF971" w14:textId="77777777" w:rsidTr="00467D61">
        <w:trPr>
          <w:jc w:val="center"/>
        </w:trPr>
        <w:tc>
          <w:tcPr>
            <w:tcW w:w="966" w:type="dxa"/>
          </w:tcPr>
          <w:p w14:paraId="3C339E39" w14:textId="22F7CF5C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01" w:type="dxa"/>
          </w:tcPr>
          <w:p w14:paraId="2349CF32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utine Activities</w:t>
            </w:r>
          </w:p>
        </w:tc>
        <w:tc>
          <w:tcPr>
            <w:tcW w:w="2268" w:type="dxa"/>
          </w:tcPr>
          <w:p w14:paraId="619E668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Kitchen and medicine inventory management</w:t>
            </w:r>
          </w:p>
        </w:tc>
        <w:tc>
          <w:tcPr>
            <w:tcW w:w="1559" w:type="dxa"/>
          </w:tcPr>
          <w:p w14:paraId="14CF960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7ABAFCE7" w14:textId="446E02CD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728527D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79577CE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56E8EF90" w14:textId="77777777" w:rsidTr="00467D61">
        <w:trPr>
          <w:jc w:val="center"/>
        </w:trPr>
        <w:tc>
          <w:tcPr>
            <w:tcW w:w="966" w:type="dxa"/>
          </w:tcPr>
          <w:p w14:paraId="529429F5" w14:textId="07503E8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01" w:type="dxa"/>
          </w:tcPr>
          <w:p w14:paraId="191A87E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Notification &amp; Safety measures</w:t>
            </w:r>
          </w:p>
        </w:tc>
        <w:tc>
          <w:tcPr>
            <w:tcW w:w="2268" w:type="dxa"/>
          </w:tcPr>
          <w:p w14:paraId="29DC71F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k Conflict - Automated calls should not happen if the customer takes responsibility for the emergency notification event.</w:t>
            </w:r>
          </w:p>
        </w:tc>
        <w:tc>
          <w:tcPr>
            <w:tcW w:w="1559" w:type="dxa"/>
          </w:tcPr>
          <w:p w14:paraId="090D3B1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5BA1C9AF" w14:textId="4B6E47F7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68C32BF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227AAA6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AA9768C" w14:textId="2D45ECC8" w:rsidR="005B6CE5" w:rsidRPr="000E0FA9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MediumGrid1-Accent4"/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59"/>
        <w:gridCol w:w="1559"/>
        <w:gridCol w:w="2514"/>
        <w:gridCol w:w="1597"/>
        <w:gridCol w:w="992"/>
        <w:gridCol w:w="1682"/>
        <w:gridCol w:w="303"/>
      </w:tblGrid>
      <w:tr w:rsidR="005B6CE5" w14:paraId="46A4766F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72359DB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559" w:type="dxa"/>
            <w:shd w:val="clear" w:color="auto" w:fill="FFFFFF" w:themeFill="background1"/>
          </w:tcPr>
          <w:p w14:paraId="0DF072EA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514" w:type="dxa"/>
            <w:shd w:val="clear" w:color="auto" w:fill="FFFFFF" w:themeFill="background1"/>
          </w:tcPr>
          <w:p w14:paraId="5C75312E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97" w:type="dxa"/>
            <w:shd w:val="clear" w:color="auto" w:fill="FFFFFF" w:themeFill="background1"/>
          </w:tcPr>
          <w:p w14:paraId="16EC9811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  <w:shd w:val="clear" w:color="auto" w:fill="FFFFFF" w:themeFill="background1"/>
          </w:tcPr>
          <w:p w14:paraId="0D927C4D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1682" w:type="dxa"/>
            <w:shd w:val="clear" w:color="auto" w:fill="FFFFFF" w:themeFill="background1"/>
          </w:tcPr>
          <w:p w14:paraId="47B74B52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303" w:type="dxa"/>
            <w:shd w:val="clear" w:color="auto" w:fill="FFFFFF" w:themeFill="background1"/>
          </w:tcPr>
          <w:p w14:paraId="5DD16F37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2E3F54EC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2E6057EB" w14:textId="60CBB23C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B12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9" w:type="dxa"/>
            <w:shd w:val="clear" w:color="auto" w:fill="FFFFFF" w:themeFill="background1"/>
          </w:tcPr>
          <w:p w14:paraId="411992C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: 3.2 User environment; Page 4</w:t>
            </w:r>
          </w:p>
          <w:p w14:paraId="0D21F122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 Mode</w:t>
            </w:r>
          </w:p>
        </w:tc>
        <w:tc>
          <w:tcPr>
            <w:tcW w:w="2514" w:type="dxa"/>
            <w:shd w:val="clear" w:color="auto" w:fill="FFFFFF" w:themeFill="background1"/>
          </w:tcPr>
          <w:p w14:paraId="6A2C685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ward Reference:</w:t>
            </w:r>
          </w:p>
          <w:p w14:paraId="44AB93EB" w14:textId="57A2E05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ion of </w:t>
            </w:r>
            <w:r w:rsidR="005F2BD2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</w:t>
            </w: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de was given later in Appendix</w:t>
            </w:r>
          </w:p>
        </w:tc>
        <w:tc>
          <w:tcPr>
            <w:tcW w:w="1597" w:type="dxa"/>
            <w:shd w:val="clear" w:color="auto" w:fill="FFFFFF" w:themeFill="background1"/>
          </w:tcPr>
          <w:p w14:paraId="05566EB3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5FE171B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6D44528" w14:textId="76CFCF06" w:rsidR="005B6CE5" w:rsidRPr="000E0FA9" w:rsidRDefault="00C76E9F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 in glosery or in statement</w:t>
            </w:r>
          </w:p>
        </w:tc>
        <w:tc>
          <w:tcPr>
            <w:tcW w:w="303" w:type="dxa"/>
            <w:shd w:val="clear" w:color="auto" w:fill="FFFFFF" w:themeFill="background1"/>
          </w:tcPr>
          <w:p w14:paraId="786DFAE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7E0DB70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4EA9B5E1" w14:textId="47A4009C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59" w:type="dxa"/>
            <w:shd w:val="clear" w:color="auto" w:fill="FFFFFF" w:themeFill="background1"/>
          </w:tcPr>
          <w:p w14:paraId="5FB351E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: Alternative and Competition:</w:t>
            </w:r>
          </w:p>
          <w:p w14:paraId="7D59EA99" w14:textId="7BB2647A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ll </w:t>
            </w:r>
            <w:r w:rsidR="005F2BD2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a</w:t>
            </w: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scription</w:t>
            </w:r>
          </w:p>
        </w:tc>
        <w:tc>
          <w:tcPr>
            <w:tcW w:w="2514" w:type="dxa"/>
            <w:shd w:val="clear" w:color="auto" w:fill="FFFFFF" w:themeFill="background1"/>
          </w:tcPr>
          <w:p w14:paraId="7D89EE0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ntelligibility</w:t>
            </w:r>
          </w:p>
        </w:tc>
        <w:tc>
          <w:tcPr>
            <w:tcW w:w="1597" w:type="dxa"/>
            <w:shd w:val="clear" w:color="auto" w:fill="FFFFFF" w:themeFill="background1"/>
          </w:tcPr>
          <w:p w14:paraId="2F7EA6AB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28CCB34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4D5429E" w14:textId="2308A84D" w:rsidR="005B6CE5" w:rsidRDefault="00A9102A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ove our</w:t>
            </w:r>
            <w:r w:rsidR="008641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first </w:t>
            </w:r>
          </w:p>
          <w:p w14:paraId="50069DBB" w14:textId="245ED31A" w:rsidR="002F0F30" w:rsidRPr="000E0FA9" w:rsidRDefault="002F0F3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" w:type="dxa"/>
            <w:shd w:val="clear" w:color="auto" w:fill="FFFFFF" w:themeFill="background1"/>
          </w:tcPr>
          <w:p w14:paraId="28DE0133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011AD767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384F56B1" w14:textId="2A0D7BC6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9" w:type="dxa"/>
            <w:shd w:val="clear" w:color="auto" w:fill="FFFFFF" w:themeFill="background1"/>
          </w:tcPr>
          <w:p w14:paraId="56BD9991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3: Needs and Feature</w:t>
            </w:r>
          </w:p>
          <w:p w14:paraId="42B944A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ode of Operation</w:t>
            </w:r>
          </w:p>
          <w:p w14:paraId="588B0FC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user vs device to work</w:t>
            </w:r>
          </w:p>
        </w:tc>
        <w:tc>
          <w:tcPr>
            <w:tcW w:w="2514" w:type="dxa"/>
            <w:shd w:val="clear" w:color="auto" w:fill="FFFFFF" w:themeFill="background1"/>
          </w:tcPr>
          <w:p w14:paraId="69EA55E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Terminology clash</w:t>
            </w:r>
          </w:p>
        </w:tc>
        <w:tc>
          <w:tcPr>
            <w:tcW w:w="1597" w:type="dxa"/>
            <w:shd w:val="clear" w:color="auto" w:fill="FFFFFF" w:themeFill="background1"/>
          </w:tcPr>
          <w:p w14:paraId="5DEF949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4B23DB0A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4AFDA474" w14:textId="6EDD42FE" w:rsidR="005B6CE5" w:rsidRDefault="00E46D63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name on</w:t>
            </w:r>
            <w:r w:rsidR="00C54E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he features</w:t>
            </w:r>
          </w:p>
          <w:p w14:paraId="3996F057" w14:textId="4D9AE986" w:rsidR="002F0F30" w:rsidRPr="000E0FA9" w:rsidRDefault="002F0F3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" w:type="dxa"/>
            <w:shd w:val="clear" w:color="auto" w:fill="FFFFFF" w:themeFill="background1"/>
          </w:tcPr>
          <w:p w14:paraId="6E8F0E0C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33EB568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7DC63366" w14:textId="70051A05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9" w:type="dxa"/>
            <w:shd w:val="clear" w:color="auto" w:fill="FFFFFF" w:themeFill="background1"/>
          </w:tcPr>
          <w:p w14:paraId="37AEDDF9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2 Dependency</w:t>
            </w:r>
          </w:p>
          <w:p w14:paraId="4A865985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st point in dependency is not clear</w:t>
            </w:r>
          </w:p>
        </w:tc>
        <w:tc>
          <w:tcPr>
            <w:tcW w:w="2514" w:type="dxa"/>
            <w:shd w:val="clear" w:color="auto" w:fill="FFFFFF" w:themeFill="background1"/>
          </w:tcPr>
          <w:p w14:paraId="4DBE7E36" w14:textId="3D9DEF19" w:rsidR="005B6CE5" w:rsidRDefault="00857357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</w:t>
            </w:r>
            <w:r w:rsidR="005B6CE5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city</w:t>
            </w:r>
          </w:p>
          <w:p w14:paraId="1F2528C6" w14:textId="6F9AF1BC" w:rsidR="00857357" w:rsidRPr="000E0FA9" w:rsidRDefault="00857357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  <w:shd w:val="clear" w:color="auto" w:fill="FFFFFF" w:themeFill="background1"/>
          </w:tcPr>
          <w:p w14:paraId="6F99E52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7DF9165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57DA9CCF" w14:textId="6674FA14" w:rsidR="005B6CE5" w:rsidRPr="000E0FA9" w:rsidRDefault="007F700E" w:rsidP="00305A6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age pattern analyzer depends on data generated form user daily usage pattern</w:t>
            </w:r>
            <w:r w:rsidR="00305A68" w:rsidRPr="00305A6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3" w:type="dxa"/>
            <w:shd w:val="clear" w:color="auto" w:fill="FFFFFF" w:themeFill="background1"/>
          </w:tcPr>
          <w:p w14:paraId="78BE9A9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9FB6BFB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57C22322" w14:textId="105B9A75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59" w:type="dxa"/>
            <w:shd w:val="clear" w:color="auto" w:fill="FFFFFF" w:themeFill="background1"/>
          </w:tcPr>
          <w:p w14:paraId="4DCAACB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  Needs and Feature</w:t>
            </w:r>
          </w:p>
          <w:p w14:paraId="7350A86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access control, remote vs local</w:t>
            </w:r>
          </w:p>
        </w:tc>
        <w:tc>
          <w:tcPr>
            <w:tcW w:w="2514" w:type="dxa"/>
            <w:shd w:val="clear" w:color="auto" w:fill="FFFFFF" w:themeFill="background1"/>
          </w:tcPr>
          <w:p w14:paraId="7859023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09B68B1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h home and remote control are internet based</w:t>
            </w:r>
          </w:p>
        </w:tc>
        <w:tc>
          <w:tcPr>
            <w:tcW w:w="1597" w:type="dxa"/>
            <w:shd w:val="clear" w:color="auto" w:fill="FFFFFF" w:themeFill="background1"/>
          </w:tcPr>
          <w:p w14:paraId="3B02B11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7151BBD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7A00F2E" w14:textId="235ED1BA" w:rsidR="005B6CE5" w:rsidRPr="000E0FA9" w:rsidRDefault="006C26B7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ove the word internet</w:t>
            </w:r>
          </w:p>
        </w:tc>
        <w:tc>
          <w:tcPr>
            <w:tcW w:w="303" w:type="dxa"/>
            <w:shd w:val="clear" w:color="auto" w:fill="FFFFFF" w:themeFill="background1"/>
          </w:tcPr>
          <w:p w14:paraId="02733D1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B0599" w14:paraId="494EC736" w14:textId="77777777" w:rsidTr="00553BB6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F339A37" w14:textId="74BF3C0E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676FE330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4A6B9D40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urity Measures Main gate access and door access</w:t>
            </w:r>
          </w:p>
          <w:p w14:paraId="19B004E0" w14:textId="77777777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D7C80E9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rlapping</w:t>
            </w:r>
          </w:p>
          <w:p w14:paraId="10B7D780" w14:textId="4C6A2A42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erring to the same door access feature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D2FFF8" w14:textId="1FE407FC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4B2CF51" w14:textId="0A131881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0AC84AF1" w14:textId="06D0FD82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0EFC469" w14:textId="223DA8C9" w:rsidR="002B0599" w:rsidRPr="000E0FA9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</w:tbl>
    <w:tbl>
      <w:tblPr>
        <w:tblW w:w="96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59"/>
        <w:gridCol w:w="1558"/>
        <w:gridCol w:w="2512"/>
        <w:gridCol w:w="1596"/>
        <w:gridCol w:w="991"/>
        <w:gridCol w:w="851"/>
        <w:gridCol w:w="1133"/>
      </w:tblGrid>
      <w:tr w:rsidR="002B0599" w14:paraId="0C034348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19FF02" w14:textId="7438D6BA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39298E7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A00AF28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ency detection CO level detection</w:t>
            </w:r>
          </w:p>
          <w:p w14:paraId="3B58E54A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374C782F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ntelligibility </w:t>
            </w:r>
          </w:p>
          <w:p w14:paraId="5C612192" w14:textId="0BAB7713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 acronym is not defined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551C824" w14:textId="4C03B8C4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77C858" w14:textId="45D41F21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4DCBCE" w14:textId="7707F1B7" w:rsidR="002B0599" w:rsidRDefault="00D33363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plain co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E909724" w14:textId="23D5D0F5" w:rsidR="002B0599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  <w:tr w:rsidR="002B0599" w14:paraId="413E69EC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519FD18C" w14:textId="127256CF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778EF08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0576E9B7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nergy Management: </w:t>
            </w:r>
          </w:p>
          <w:p w14:paraId="3DF0C2D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me of Da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usage</w:t>
            </w:r>
          </w:p>
          <w:p w14:paraId="7B36B88E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531179" w14:textId="5870404C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Inadequacy 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6D252C1" w14:textId="655F7D4C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BDA36E" w14:textId="1B56B6B6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6F33B3C3" w14:textId="300BB4A1" w:rsidR="002B0599" w:rsidRDefault="00501368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name the wor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2D8422F9" w14:textId="2E3CE671" w:rsidR="002B0599" w:rsidRPr="005D76DE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76DE"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  <w:tr w:rsidR="002B0599" w14:paraId="4F32A6A9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556C27C5" w14:textId="653074F0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0F030956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0289DC2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nergy Management: </w:t>
            </w:r>
          </w:p>
          <w:p w14:paraId="313E9725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D032B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49393378" w14:textId="373763B1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1" w:name="_Hlk45726950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mated irrigation, swimming pool cleaning doesn’t correspond to the category Energy management</w:t>
            </w:r>
            <w:bookmarkEnd w:id="1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327851F2" w14:textId="62F83E69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CEC721A" w14:textId="687F3C6D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25E22A56" w14:textId="20A2EC67" w:rsidR="002B0599" w:rsidRDefault="001E02EA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ve to household automation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07EE561" w14:textId="0B67AC65" w:rsidR="002B0599" w:rsidRPr="005D76DE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76DE"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</w:tbl>
    <w:p w14:paraId="5D6A40BE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42B195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A384EF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39DB23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590" w:type="dxa"/>
        <w:jc w:val="center"/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875"/>
        <w:gridCol w:w="1675"/>
        <w:gridCol w:w="2516"/>
        <w:gridCol w:w="1550"/>
        <w:gridCol w:w="1021"/>
        <w:gridCol w:w="817"/>
        <w:gridCol w:w="1136"/>
      </w:tblGrid>
      <w:tr w:rsidR="005B6CE5" w14:paraId="5D61E7A5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989473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ct #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3C53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32773E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ct/inconsistency type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158DD1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E745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hor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26A0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DB47E5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 corrected</w:t>
            </w:r>
          </w:p>
        </w:tc>
      </w:tr>
      <w:tr w:rsidR="005B6CE5" w14:paraId="6C86DB4D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07B69" w14:textId="767CF585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B12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8B3625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 :</w:t>
            </w:r>
          </w:p>
          <w:p w14:paraId="60A922D3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mated call to 911 and fire department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9DC62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verspecification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: Sometime fire alarm rings for a while but it can be easily control at home instead of disturbing these department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786C60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2715F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A2B835" w14:textId="77777777" w:rsidR="005B6CE5" w:rsidRDefault="002859B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C541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sed</w:t>
            </w:r>
          </w:p>
          <w:p w14:paraId="3E2422D4" w14:textId="6CF1831B" w:rsidR="002859B7" w:rsidRPr="00CA31DF" w:rsidRDefault="002859B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a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58E64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8B2B110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980AF1" w14:textId="6E5FC31F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87DAB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:</w:t>
            </w:r>
          </w:p>
          <w:p w14:paraId="5529D2D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utine Activities like kitchen, medicine inventory management and automated feeding plan for pets.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AC4D8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pacity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in this vision document there is no </w:t>
            </w:r>
            <w:r w:rsidRPr="00CA31D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rationale, authoring or dependencies (these are invisible) for this need and features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AE6F88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97ED0" w14:textId="71E04DE2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2B333" w14:textId="391F1420" w:rsidR="005B6CE5" w:rsidRPr="00CA31DF" w:rsidRDefault="00EF35F4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2189D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3BA301A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3F7B1F" w14:textId="471ADE59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63129B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: Smart irrigation and automated gardening, swimming pool maintenanc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CD7C94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ise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There is no specification of any real world problem on these topics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1236A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2877B2" w14:textId="4518BB95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84A781" w14:textId="62090B16" w:rsidR="005B6CE5" w:rsidRPr="00CA31DF" w:rsidRDefault="008A7F3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1AD06A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76A1494E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D414C2" w14:textId="2AD01DC2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2D42F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tures and Need:</w:t>
            </w:r>
          </w:p>
          <w:p w14:paraId="026F24E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fety 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easures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7483E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Terminology / Designation Clash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911 and fire control 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epartment are same but used in different ways.</w:t>
            </w:r>
          </w:p>
          <w:p w14:paraId="4FCB77AC" w14:textId="77777777" w:rsidR="005B6CE5" w:rsidRPr="00CA31DF" w:rsidRDefault="005B6CE5" w:rsidP="00467D61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AE9B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4B7FE" w14:textId="60E10CEE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33730D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1832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66042D2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622F5" w14:textId="7E793690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F7E0F4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s &amp; Features: Automated feeding plan for pets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7DC33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feasibility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it seems unrealistic because it cannot be implemented in terms of developer perspective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B6CEE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C370D" w14:textId="34BA0371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48E45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6C7F6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5F0592B" w14:textId="77777777" w:rsidR="005B6CE5" w:rsidRDefault="005B6CE5" w:rsidP="005B6CE5"/>
    <w:p w14:paraId="40998928" w14:textId="77777777" w:rsidR="005B6CE5" w:rsidRDefault="005B6CE5" w:rsidP="005B6CE5">
      <w:pPr>
        <w:spacing w:line="240" w:lineRule="auto"/>
      </w:pPr>
    </w:p>
    <w:p w14:paraId="5D2FA8C2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64E259" w14:textId="77777777" w:rsidR="005B6CE5" w:rsidRDefault="005B6CE5" w:rsidP="005B6CE5"/>
    <w:tbl>
      <w:tblPr>
        <w:tblStyle w:val="MediumGrid1-Accent4"/>
        <w:tblW w:w="9675" w:type="dxa"/>
        <w:jc w:val="center"/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70"/>
        <w:gridCol w:w="1880"/>
        <w:gridCol w:w="2231"/>
        <w:gridCol w:w="1559"/>
        <w:gridCol w:w="992"/>
        <w:gridCol w:w="851"/>
        <w:gridCol w:w="1192"/>
      </w:tblGrid>
      <w:tr w:rsidR="005B6CE5" w14:paraId="673E7CDE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2C4C23CF" w14:textId="77777777" w:rsidR="005B6CE5" w:rsidRPr="00CA31DF" w:rsidRDefault="005B6CE5" w:rsidP="00467D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880" w:type="dxa"/>
            <w:shd w:val="clear" w:color="auto" w:fill="FFFFFF" w:themeFill="background1"/>
          </w:tcPr>
          <w:p w14:paraId="00068DE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31" w:type="dxa"/>
            <w:shd w:val="clear" w:color="auto" w:fill="FFFFFF" w:themeFill="background1"/>
          </w:tcPr>
          <w:p w14:paraId="167D7D6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59" w:type="dxa"/>
            <w:shd w:val="clear" w:color="auto" w:fill="FFFFFF" w:themeFill="background1"/>
          </w:tcPr>
          <w:p w14:paraId="6740A6A4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  <w:shd w:val="clear" w:color="auto" w:fill="FFFFFF" w:themeFill="background1"/>
          </w:tcPr>
          <w:p w14:paraId="3645E15A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  <w:shd w:val="clear" w:color="auto" w:fill="FFFFFF" w:themeFill="background1"/>
          </w:tcPr>
          <w:p w14:paraId="31E3000E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92" w:type="dxa"/>
            <w:shd w:val="clear" w:color="auto" w:fill="FFFFFF" w:themeFill="background1"/>
          </w:tcPr>
          <w:p w14:paraId="6C85E21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6192A05A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634930A1" w14:textId="1B50B434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880" w:type="dxa"/>
            <w:shd w:val="clear" w:color="auto" w:fill="FFFFFF" w:themeFill="background1"/>
          </w:tcPr>
          <w:p w14:paraId="09DB847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Features for specially-abled members of the family.</w:t>
            </w:r>
          </w:p>
        </w:tc>
        <w:tc>
          <w:tcPr>
            <w:tcW w:w="2231" w:type="dxa"/>
            <w:shd w:val="clear" w:color="auto" w:fill="FFFFFF" w:themeFill="background1"/>
          </w:tcPr>
          <w:p w14:paraId="45761D0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mission</w:t>
            </w:r>
          </w:p>
        </w:tc>
        <w:tc>
          <w:tcPr>
            <w:tcW w:w="1559" w:type="dxa"/>
            <w:shd w:val="clear" w:color="auto" w:fill="FFFFFF" w:themeFill="background1"/>
          </w:tcPr>
          <w:p w14:paraId="5F4568A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04CD4603" w14:textId="07299EA5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5203850E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6C144B1E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11204A3B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11E909C" w14:textId="393D8835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80" w:type="dxa"/>
            <w:shd w:val="clear" w:color="auto" w:fill="FFFFFF" w:themeFill="background1"/>
          </w:tcPr>
          <w:p w14:paraId="1C9E8A7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4.3 Needs and features:</w:t>
            </w:r>
          </w:p>
          <w:p w14:paraId="0931B565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elf-evolving mode</w:t>
            </w:r>
          </w:p>
        </w:tc>
        <w:tc>
          <w:tcPr>
            <w:tcW w:w="2231" w:type="dxa"/>
            <w:shd w:val="clear" w:color="auto" w:fill="FFFFFF" w:themeFill="background1"/>
          </w:tcPr>
          <w:p w14:paraId="53089AD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Forward reference</w:t>
            </w:r>
          </w:p>
        </w:tc>
        <w:tc>
          <w:tcPr>
            <w:tcW w:w="1559" w:type="dxa"/>
            <w:shd w:val="clear" w:color="auto" w:fill="FFFFFF" w:themeFill="background1"/>
          </w:tcPr>
          <w:p w14:paraId="0C28F7F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1ABD4148" w14:textId="4BC565B1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697E216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26D33EE3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6F8DA951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1ECC8304" w14:textId="3C3C29AD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80" w:type="dxa"/>
            <w:shd w:val="clear" w:color="auto" w:fill="FFFFFF" w:themeFill="background1"/>
          </w:tcPr>
          <w:p w14:paraId="26CAF22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5.2 and 5.3 Platform requirements:</w:t>
            </w:r>
          </w:p>
          <w:p w14:paraId="52B91A8F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entions about Java and Linux which are more technical terms.</w:t>
            </w:r>
          </w:p>
        </w:tc>
        <w:tc>
          <w:tcPr>
            <w:tcW w:w="2231" w:type="dxa"/>
            <w:shd w:val="clear" w:color="auto" w:fill="FFFFFF" w:themeFill="background1"/>
          </w:tcPr>
          <w:p w14:paraId="223CCFF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nintelligibility</w:t>
            </w:r>
          </w:p>
        </w:tc>
        <w:tc>
          <w:tcPr>
            <w:tcW w:w="1559" w:type="dxa"/>
            <w:shd w:val="clear" w:color="auto" w:fill="FFFFFF" w:themeFill="background1"/>
          </w:tcPr>
          <w:p w14:paraId="120325C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1DCCFE1D" w14:textId="6EDB11D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5C3D689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3AE147D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46981793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28A57AB1" w14:textId="24EC47C7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880" w:type="dxa"/>
            <w:shd w:val="clear" w:color="auto" w:fill="FFFFFF" w:themeFill="background1"/>
          </w:tcPr>
          <w:p w14:paraId="6F60B24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2.2: Product Position Who: talks only about managing devices and  automation of tasks.</w:t>
            </w:r>
          </w:p>
          <w:p w14:paraId="6BA4A07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hould mention security and other stuff.</w:t>
            </w:r>
          </w:p>
        </w:tc>
        <w:tc>
          <w:tcPr>
            <w:tcW w:w="2231" w:type="dxa"/>
            <w:shd w:val="clear" w:color="auto" w:fill="FFFFFF" w:themeFill="background1"/>
          </w:tcPr>
          <w:p w14:paraId="25ADD2E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nadequacy</w:t>
            </w:r>
          </w:p>
        </w:tc>
        <w:tc>
          <w:tcPr>
            <w:tcW w:w="1559" w:type="dxa"/>
            <w:shd w:val="clear" w:color="auto" w:fill="FFFFFF" w:themeFill="background1"/>
          </w:tcPr>
          <w:p w14:paraId="188176C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39B6C8B3" w14:textId="65474296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343E400A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532B7E4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7C1C7C62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3CD3B91" w14:textId="7544D019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880" w:type="dxa"/>
            <w:shd w:val="clear" w:color="auto" w:fill="FFFFFF" w:themeFill="background1"/>
          </w:tcPr>
          <w:p w14:paraId="0373095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Consideration for privacy of the users</w:t>
            </w:r>
          </w:p>
        </w:tc>
        <w:tc>
          <w:tcPr>
            <w:tcW w:w="2231" w:type="dxa"/>
            <w:shd w:val="clear" w:color="auto" w:fill="FFFFFF" w:themeFill="background1"/>
          </w:tcPr>
          <w:p w14:paraId="6F3AE68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mission</w:t>
            </w:r>
          </w:p>
        </w:tc>
        <w:tc>
          <w:tcPr>
            <w:tcW w:w="1559" w:type="dxa"/>
            <w:shd w:val="clear" w:color="auto" w:fill="FFFFFF" w:themeFill="background1"/>
          </w:tcPr>
          <w:p w14:paraId="41AB06F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5937DD11" w14:textId="79D24F3A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4F28C81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6A91F2C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7F46C14A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6BDCBA9A" w14:textId="5633B2CF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80" w:type="dxa"/>
            <w:shd w:val="clear" w:color="auto" w:fill="FFFFFF" w:themeFill="background1"/>
          </w:tcPr>
          <w:p w14:paraId="0DEFA1A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ser environment:</w:t>
            </w:r>
          </w:p>
          <w:p w14:paraId="3D19595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t should detail the current working environment of the user. Instead the document foc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 xml:space="preserve"> on how user can access the smarthome+ system.</w:t>
            </w:r>
          </w:p>
        </w:tc>
        <w:tc>
          <w:tcPr>
            <w:tcW w:w="2231" w:type="dxa"/>
            <w:shd w:val="clear" w:color="auto" w:fill="FFFFFF" w:themeFill="background1"/>
          </w:tcPr>
          <w:p w14:paraId="10841D25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or structuring</w:t>
            </w:r>
          </w:p>
        </w:tc>
        <w:tc>
          <w:tcPr>
            <w:tcW w:w="1559" w:type="dxa"/>
            <w:shd w:val="clear" w:color="auto" w:fill="FFFFFF" w:themeFill="background1"/>
          </w:tcPr>
          <w:p w14:paraId="375EC81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4A2E13C9" w14:textId="1436630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64B9D72A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48805B9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07B99B5D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8722360" w14:textId="75474FDA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80" w:type="dxa"/>
            <w:shd w:val="clear" w:color="auto" w:fill="FFFFFF" w:themeFill="background1"/>
          </w:tcPr>
          <w:p w14:paraId="2DC3FE8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sage pattern Analyzer</w:t>
            </w:r>
          </w:p>
        </w:tc>
        <w:tc>
          <w:tcPr>
            <w:tcW w:w="2231" w:type="dxa"/>
            <w:shd w:val="clear" w:color="auto" w:fill="FFFFFF" w:themeFill="background1"/>
          </w:tcPr>
          <w:p w14:paraId="5307728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nfeasible</w:t>
            </w:r>
          </w:p>
        </w:tc>
        <w:tc>
          <w:tcPr>
            <w:tcW w:w="1559" w:type="dxa"/>
            <w:shd w:val="clear" w:color="auto" w:fill="FFFFFF" w:themeFill="background1"/>
          </w:tcPr>
          <w:p w14:paraId="5FC192D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202A1360" w14:textId="0580C574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09360D3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79A69BF2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0D769AC6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7689E96B" w14:textId="21FFFC87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880" w:type="dxa"/>
            <w:shd w:val="clear" w:color="auto" w:fill="FFFFFF" w:themeFill="background1"/>
          </w:tcPr>
          <w:p w14:paraId="23CC954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Needs and Feature:</w:t>
            </w:r>
          </w:p>
          <w:p w14:paraId="7A876B6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utomated Rain harvesting ,</w:t>
            </w:r>
          </w:p>
          <w:p w14:paraId="382F56F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lternative energy harnessing system,</w:t>
            </w:r>
          </w:p>
          <w:p w14:paraId="0B28C702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s the same</w:t>
            </w:r>
          </w:p>
        </w:tc>
        <w:tc>
          <w:tcPr>
            <w:tcW w:w="2231" w:type="dxa"/>
            <w:shd w:val="clear" w:color="auto" w:fill="FFFFFF" w:themeFill="background1"/>
          </w:tcPr>
          <w:p w14:paraId="366759D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Terminology inconsistency</w:t>
            </w:r>
          </w:p>
        </w:tc>
        <w:tc>
          <w:tcPr>
            <w:tcW w:w="1559" w:type="dxa"/>
            <w:shd w:val="clear" w:color="auto" w:fill="FFFFFF" w:themeFill="background1"/>
          </w:tcPr>
          <w:p w14:paraId="35ED625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6EE2A561" w14:textId="3823AD7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07EF6B2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92" w:type="dxa"/>
            <w:shd w:val="clear" w:color="auto" w:fill="FFFFFF" w:themeFill="background1"/>
          </w:tcPr>
          <w:p w14:paraId="06EEAD2F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F0DEDE" w14:textId="77777777" w:rsidR="00594219" w:rsidRDefault="00594219"/>
    <w:p w14:paraId="7DDDEDF0" w14:textId="77777777" w:rsidR="00594219" w:rsidRDefault="00594219"/>
    <w:p w14:paraId="45FE0F1E" w14:textId="77777777" w:rsidR="00594219" w:rsidRDefault="00594219"/>
    <w:sectPr w:rsidR="00594219" w:rsidSect="00DF680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445B68"/>
    <w:multiLevelType w:val="multilevel"/>
    <w:tmpl w:val="FB8CAF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sjSxNDczMzY2sLBQ0lEKTi0uzszPAykwqgUAC1b81SwAAAA="/>
  </w:docVars>
  <w:rsids>
    <w:rsidRoot w:val="00594219"/>
    <w:rsid w:val="00037A9C"/>
    <w:rsid w:val="0004614B"/>
    <w:rsid w:val="000B1240"/>
    <w:rsid w:val="001D425A"/>
    <w:rsid w:val="001E02EA"/>
    <w:rsid w:val="002859B7"/>
    <w:rsid w:val="002B0599"/>
    <w:rsid w:val="002F0F30"/>
    <w:rsid w:val="00305A68"/>
    <w:rsid w:val="00362C3F"/>
    <w:rsid w:val="003C263D"/>
    <w:rsid w:val="00501368"/>
    <w:rsid w:val="00553BB6"/>
    <w:rsid w:val="00594219"/>
    <w:rsid w:val="005B4291"/>
    <w:rsid w:val="005B6CE5"/>
    <w:rsid w:val="005F2BD2"/>
    <w:rsid w:val="005F4B24"/>
    <w:rsid w:val="006C26B7"/>
    <w:rsid w:val="007C5D2D"/>
    <w:rsid w:val="007F700E"/>
    <w:rsid w:val="00857357"/>
    <w:rsid w:val="00864143"/>
    <w:rsid w:val="008907AD"/>
    <w:rsid w:val="008A7F37"/>
    <w:rsid w:val="00937460"/>
    <w:rsid w:val="00A9102A"/>
    <w:rsid w:val="00C541C3"/>
    <w:rsid w:val="00C54ECA"/>
    <w:rsid w:val="00C76E9F"/>
    <w:rsid w:val="00CD051F"/>
    <w:rsid w:val="00D33363"/>
    <w:rsid w:val="00DA26C9"/>
    <w:rsid w:val="00DD01DC"/>
    <w:rsid w:val="00DF680B"/>
    <w:rsid w:val="00E02252"/>
    <w:rsid w:val="00E119E8"/>
    <w:rsid w:val="00E46D63"/>
    <w:rsid w:val="00EF35F4"/>
    <w:rsid w:val="00FC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DF6FE"/>
  <w15:docId w15:val="{24BA7A22-37BD-344F-8B76-97E336BB8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MediumGrid1-Accent4">
    <w:name w:val="Medium Grid 1 Accent 4"/>
    <w:basedOn w:val="TableNormal"/>
    <w:uiPriority w:val="67"/>
    <w:rsid w:val="00DA26C9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DA26C9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059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5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940</Words>
  <Characters>5360</Characters>
  <Application>Microsoft Office Word</Application>
  <DocSecurity>0</DocSecurity>
  <Lines>44</Lines>
  <Paragraphs>12</Paragraphs>
  <ScaleCrop>false</ScaleCrop>
  <Company>Hewlett-Packard</Company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ib shuvo</cp:lastModifiedBy>
  <cp:revision>41</cp:revision>
  <dcterms:created xsi:type="dcterms:W3CDTF">2020-07-12T12:26:00Z</dcterms:created>
  <dcterms:modified xsi:type="dcterms:W3CDTF">2020-07-16T00:18:00Z</dcterms:modified>
</cp:coreProperties>
</file>